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B605B" w14:textId="1A08E59A" w:rsidR="00630F4F" w:rsidRDefault="008813AF" w:rsidP="00630F4F">
      <w:pPr>
        <w:pStyle w:val="Header"/>
      </w:pPr>
      <w:r>
        <w:t xml:space="preserve">APPENDIX 8: </w:t>
      </w:r>
      <w:r w:rsidR="00300734">
        <w:t>Tables</w:t>
      </w:r>
      <w:r w:rsidR="00630F4F">
        <w:t xml:space="preserve"> for use in proposal submission</w:t>
      </w:r>
    </w:p>
    <w:p w14:paraId="37015AF2" w14:textId="104BE397" w:rsidR="000E3044" w:rsidRDefault="000E3044"/>
    <w:p w14:paraId="4A66DCA4" w14:textId="77777777" w:rsidR="00424F15" w:rsidRDefault="00424F15"/>
    <w:tbl>
      <w:tblPr>
        <w:tblStyle w:val="GridTable4-Accent4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81D8B" w:rsidRPr="00681D8B" w14:paraId="4682B9CF" w14:textId="77777777" w:rsidTr="00681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138939" w14:textId="141D65F1" w:rsidR="00681D8B" w:rsidRPr="00681D8B" w:rsidRDefault="00681D8B" w:rsidP="00681D8B">
            <w:pPr>
              <w:rPr>
                <w:rFonts w:ascii="Arial" w:eastAsia="Cambria" w:hAnsi="Arial" w:cs="Arial"/>
                <w:color w:val="auto"/>
                <w:sz w:val="20"/>
              </w:rPr>
            </w:pPr>
            <w:r w:rsidRPr="00681D8B">
              <w:rPr>
                <w:rFonts w:ascii="Arial" w:eastAsia="Cambria" w:hAnsi="Arial" w:cs="Arial"/>
                <w:color w:val="auto"/>
                <w:sz w:val="20"/>
              </w:rPr>
              <w:t>Prim</w:t>
            </w:r>
            <w:r w:rsidR="00B34211">
              <w:rPr>
                <w:rFonts w:ascii="Arial" w:eastAsia="Cambria" w:hAnsi="Arial" w:cs="Arial"/>
                <w:color w:val="auto"/>
                <w:sz w:val="20"/>
              </w:rPr>
              <w:t>ary</w:t>
            </w:r>
            <w:r w:rsidRPr="00681D8B">
              <w:rPr>
                <w:rFonts w:ascii="Arial" w:eastAsia="Cambria" w:hAnsi="Arial" w:cs="Arial"/>
                <w:color w:val="auto"/>
                <w:sz w:val="20"/>
              </w:rPr>
              <w:t xml:space="preserve"> Applicant Organization Name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8424BF" w14:textId="77777777" w:rsidR="00681D8B" w:rsidRPr="00325070" w:rsidRDefault="00681D8B" w:rsidP="0068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color w:val="auto"/>
                <w:sz w:val="20"/>
                <w:szCs w:val="20"/>
              </w:rPr>
            </w:pPr>
          </w:p>
        </w:tc>
      </w:tr>
      <w:tr w:rsidR="00681D8B" w:rsidRPr="00681D8B" w14:paraId="5AC88A29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F0EF2" w14:textId="6C01E5AA" w:rsidR="00681D8B" w:rsidRPr="00681D8B" w:rsidRDefault="00AA7F20" w:rsidP="00681D8B">
            <w:pPr>
              <w:rPr>
                <w:rFonts w:ascii="Arial" w:eastAsia="Cambria" w:hAnsi="Arial" w:cs="Arial"/>
                <w:sz w:val="20"/>
              </w:rPr>
            </w:pPr>
            <w:r>
              <w:rPr>
                <w:rFonts w:ascii="Arial" w:eastAsia="Cambria" w:hAnsi="Arial" w:cs="Arial"/>
                <w:sz w:val="20"/>
              </w:rPr>
              <w:t>UEI</w:t>
            </w:r>
            <w:r w:rsidR="00681D8B" w:rsidRPr="00681D8B">
              <w:rPr>
                <w:rFonts w:ascii="Arial" w:eastAsia="Cambria" w:hAnsi="Arial" w:cs="Arial"/>
                <w:sz w:val="20"/>
              </w:rPr>
              <w:t xml:space="preserve"> Number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D1E19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5A7B14A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92202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Taxpayer Identification Number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7BC6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0F4BC477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12B8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Lead PI Name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F975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Lead PI Name, Email Address, Phone </w:t>
            </w:r>
          </w:p>
        </w:tc>
      </w:tr>
      <w:tr w:rsidR="00681D8B" w:rsidRPr="00681D8B" w14:paraId="414E3D3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CBD3B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Contractual Point of Contact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5C86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Name, Email Address, Phone </w:t>
            </w:r>
          </w:p>
        </w:tc>
      </w:tr>
      <w:tr w:rsidR="00681D8B" w:rsidRPr="00681D8B" w14:paraId="217D6911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F848D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Project Name: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D150D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4306133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86BE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. Summary description of project being propose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2117E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2D0AB20B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D371F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2. Description of Federal research requirement (s)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874EF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</w:p>
        </w:tc>
      </w:tr>
      <w:tr w:rsidR="00681D8B" w:rsidRPr="00681D8B" w14:paraId="0B16677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12D6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3. Government POC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8501E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Name, Title, Department, Agency -- Phone, Email Address</w:t>
            </w:r>
          </w:p>
        </w:tc>
      </w:tr>
      <w:tr w:rsidR="00681D8B" w:rsidRPr="00681D8B" w14:paraId="07269BD9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0E87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4. University Team Membe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64A21" w14:textId="3A3422B4" w:rsidR="00681D8B" w:rsidRPr="00325070" w:rsidRDefault="00B23669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hAnsi="Arial" w:cs="Arial"/>
                <w:sz w:val="20"/>
                <w:szCs w:val="20"/>
              </w:rPr>
              <w:t>Institution, Lead Contact Name, Email Address, UEI -- Institution, Lead Contact Name, Email Address, EUI Number</w:t>
            </w:r>
          </w:p>
        </w:tc>
      </w:tr>
      <w:tr w:rsidR="00681D8B" w:rsidRPr="00681D8B" w14:paraId="4FED102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58EB9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5. Industry Team Member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14691" w14:textId="0435AD3F" w:rsidR="00681D8B" w:rsidRPr="00325070" w:rsidRDefault="00325070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hAnsi="Arial" w:cs="Arial"/>
                <w:sz w:val="20"/>
                <w:szCs w:val="20"/>
              </w:rPr>
              <w:t>Company, Lead Contact Name, Email Address, City, State; Company, Lead Contact Name, Email Address, City, State</w:t>
            </w:r>
          </w:p>
        </w:tc>
      </w:tr>
      <w:tr w:rsidR="00681D8B" w:rsidRPr="00681D8B" w14:paraId="1918D6FA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17C29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6. Cost share listed by source (Industry, University, Other)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5227C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Source, $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N,NNN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>,NNN</w:t>
            </w:r>
          </w:p>
        </w:tc>
      </w:tr>
      <w:tr w:rsidR="00681D8B" w:rsidRPr="00681D8B" w14:paraId="4204D00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E5E5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7. Potential Follow-On Fund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F816C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List by organization and timing -- Funder, $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N,NNN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>,NNN, Year: NNNN -- Funder, $N,NNN,NNN, Year: NNNN</w:t>
            </w:r>
          </w:p>
        </w:tc>
      </w:tr>
      <w:tr w:rsidR="00681D8B" w:rsidRPr="00681D8B" w14:paraId="3009765C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E1E98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8. Funding requested by calendar yea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89CF0" w14:textId="278DD83B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202</w:t>
            </w:r>
            <w:r w:rsidR="00170CA7">
              <w:rPr>
                <w:rFonts w:ascii="Arial" w:eastAsia="Cambria" w:hAnsi="Arial" w:cs="Arial"/>
                <w:sz w:val="20"/>
                <w:szCs w:val="20"/>
              </w:rPr>
              <w:t>3</w:t>
            </w:r>
            <w:r w:rsidRPr="00325070">
              <w:rPr>
                <w:rFonts w:ascii="Arial" w:eastAsia="Cambria" w:hAnsi="Arial" w:cs="Arial"/>
                <w:sz w:val="20"/>
                <w:szCs w:val="20"/>
              </w:rPr>
              <w:t>: $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NNN,NNN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>; 202</w:t>
            </w:r>
            <w:r w:rsidR="00170CA7">
              <w:rPr>
                <w:rFonts w:ascii="Arial" w:eastAsia="Cambria" w:hAnsi="Arial" w:cs="Arial"/>
                <w:sz w:val="20"/>
                <w:szCs w:val="20"/>
              </w:rPr>
              <w:t>4</w:t>
            </w:r>
            <w:r w:rsidRPr="00325070">
              <w:rPr>
                <w:rFonts w:ascii="Arial" w:eastAsia="Cambria" w:hAnsi="Arial" w:cs="Arial"/>
                <w:sz w:val="20"/>
                <w:szCs w:val="20"/>
              </w:rPr>
              <w:t>: $NNN,NNN; Total Requested: $NNN,NNN</w:t>
            </w:r>
          </w:p>
        </w:tc>
      </w:tr>
      <w:tr w:rsidR="00681D8B" w:rsidRPr="00681D8B" w14:paraId="6B4742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72B9" w14:textId="1E6DB5B5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 xml:space="preserve">9. New jobs created by the end of </w:t>
            </w:r>
            <w:r w:rsidR="00973A10">
              <w:rPr>
                <w:rFonts w:ascii="Arial" w:eastAsia="Cambria" w:hAnsi="Arial" w:cs="Arial"/>
                <w:sz w:val="20"/>
              </w:rPr>
              <w:t xml:space="preserve">State Fiscal Year </w:t>
            </w:r>
            <w:r w:rsidRPr="00681D8B">
              <w:rPr>
                <w:rFonts w:ascii="Arial" w:eastAsia="Cambria" w:hAnsi="Arial" w:cs="Arial"/>
                <w:sz w:val="20"/>
              </w:rPr>
              <w:t>2025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4121A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NNN</w:t>
            </w:r>
          </w:p>
        </w:tc>
      </w:tr>
      <w:tr w:rsidR="00681D8B" w:rsidRPr="00681D8B" w14:paraId="50C7DFEC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5293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0. Background IP contribute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95F6" w14:textId="77777777" w:rsidR="00681D8B" w:rsidRPr="00325070" w:rsidRDefault="00681D8B" w:rsidP="0068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(State what it is and who owns it)</w:t>
            </w:r>
          </w:p>
        </w:tc>
      </w:tr>
      <w:tr w:rsidR="00681D8B" w:rsidRPr="00681D8B" w14:paraId="0E6121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4D9C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1. Anticipated Project IP Create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0A3B" w14:textId="77777777" w:rsidR="00681D8B" w:rsidRPr="00325070" w:rsidRDefault="00681D8B" w:rsidP="0068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>(Describe what may be generated, and how it will be protected/shared)</w:t>
            </w:r>
          </w:p>
        </w:tc>
      </w:tr>
      <w:tr w:rsidR="00681D8B" w:rsidRPr="00681D8B" w14:paraId="7350F56E" w14:textId="77777777" w:rsidTr="0068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FCBF9" w14:textId="77777777" w:rsidR="00681D8B" w:rsidRPr="00325070" w:rsidRDefault="00681D8B" w:rsidP="00681D8B">
            <w:pPr>
              <w:rPr>
                <w:rFonts w:ascii="Arial" w:eastAsia="Cambria" w:hAnsi="Arial" w:cs="Arial"/>
                <w:sz w:val="20"/>
                <w:szCs w:val="20"/>
              </w:rPr>
            </w:pPr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12. Statement indicating that your firm is not debarred, </w:t>
            </w:r>
            <w:proofErr w:type="gramStart"/>
            <w:r w:rsidRPr="00325070">
              <w:rPr>
                <w:rFonts w:ascii="Arial" w:eastAsia="Cambria" w:hAnsi="Arial" w:cs="Arial"/>
                <w:sz w:val="20"/>
                <w:szCs w:val="20"/>
              </w:rPr>
              <w:t>suspended</w:t>
            </w:r>
            <w:proofErr w:type="gramEnd"/>
            <w:r w:rsidRPr="00325070">
              <w:rPr>
                <w:rFonts w:ascii="Arial" w:eastAsia="Cambria" w:hAnsi="Arial" w:cs="Arial"/>
                <w:sz w:val="20"/>
                <w:szCs w:val="20"/>
              </w:rPr>
              <w:t xml:space="preserve"> or proposed for debarment as the result of performance under any federal contract, grant, or cooperative agreement</w:t>
            </w:r>
          </w:p>
        </w:tc>
      </w:tr>
      <w:tr w:rsidR="00681D8B" w:rsidRPr="00681D8B" w14:paraId="70DBD7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48556" w14:textId="77777777" w:rsidR="00681D8B" w:rsidRPr="00681D8B" w:rsidRDefault="00681D8B" w:rsidP="00681D8B">
            <w:pPr>
              <w:rPr>
                <w:rFonts w:ascii="Arial" w:eastAsia="Cambria" w:hAnsi="Arial" w:cs="Arial"/>
                <w:sz w:val="20"/>
              </w:rPr>
            </w:pPr>
            <w:r w:rsidRPr="00681D8B">
              <w:rPr>
                <w:rFonts w:ascii="Arial" w:eastAsia="Cambria" w:hAnsi="Arial" w:cs="Arial"/>
                <w:sz w:val="20"/>
              </w:rPr>
              <w:t>13. Prior, current, or Pending Support of Similar Proposals or Awards: (see Technical Volume instructions)</w:t>
            </w:r>
          </w:p>
        </w:tc>
      </w:tr>
      <w:tr w:rsidR="002B3CB3" w:rsidRPr="00D346D3" w14:paraId="7014F11F" w14:textId="77777777" w:rsidTr="00D739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03D5" w14:textId="77777777" w:rsidR="002B3CB3" w:rsidRPr="00607757" w:rsidRDefault="002B3CB3" w:rsidP="00D739A1">
            <w:pPr>
              <w:pStyle w:val="NormalL4"/>
              <w:spacing w:after="0"/>
              <w:ind w:left="0"/>
              <w:rPr>
                <w:rFonts w:cs="Arial"/>
              </w:rPr>
            </w:pPr>
            <w:r>
              <w:rPr>
                <w:rFonts w:cs="Arial"/>
              </w:rPr>
              <w:t>14. Appendix 5A or 5B:  include a statement of which contract applies to your firm.  Prime Applicant will be bound by the terms unless an exception(s) is clearly identified in the Business and/or Cost Proposal.</w:t>
            </w:r>
          </w:p>
        </w:tc>
      </w:tr>
      <w:tr w:rsidR="002B3CB3" w:rsidRPr="00D346D3" w14:paraId="51503469" w14:textId="77777777" w:rsidTr="00D739A1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31DEE" w14:textId="77777777" w:rsidR="002B3CB3" w:rsidRDefault="002B3CB3" w:rsidP="00D739A1">
            <w:pPr>
              <w:pStyle w:val="NormalL4"/>
              <w:spacing w:after="0"/>
              <w:ind w:left="0"/>
              <w:rPr>
                <w:rFonts w:cs="Arial"/>
              </w:rPr>
            </w:pPr>
            <w:r>
              <w:rPr>
                <w:rFonts w:cs="Arial"/>
              </w:rPr>
              <w:t>15. Statement attesting that Prime Applicant has read all Appendices.</w:t>
            </w:r>
          </w:p>
        </w:tc>
      </w:tr>
    </w:tbl>
    <w:p w14:paraId="0CF79137" w14:textId="77777777" w:rsidR="002B3CB3" w:rsidRPr="00885628" w:rsidRDefault="002B3CB3" w:rsidP="002B3CB3">
      <w:pPr>
        <w:rPr>
          <w:rFonts w:ascii="Arial" w:hAnsi="Arial" w:cs="Arial"/>
          <w:color w:val="000000" w:themeColor="text1"/>
        </w:rPr>
      </w:pPr>
    </w:p>
    <w:p w14:paraId="108AA222" w14:textId="77777777" w:rsidR="002B3CB3" w:rsidRPr="00885628" w:rsidRDefault="002B3CB3" w:rsidP="002B3CB3">
      <w:pPr>
        <w:rPr>
          <w:rFonts w:ascii="Arial" w:hAnsi="Arial" w:cs="Arial"/>
          <w:color w:val="000000" w:themeColor="text1"/>
        </w:rPr>
      </w:pPr>
    </w:p>
    <w:p w14:paraId="2A5B9C1F" w14:textId="434BDBA4" w:rsidR="002A3517" w:rsidRDefault="002A3517"/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3580"/>
        <w:gridCol w:w="3075"/>
        <w:gridCol w:w="2695"/>
      </w:tblGrid>
      <w:tr w:rsidR="005C7A0B" w:rsidRPr="00607757" w14:paraId="0F352FF1" w14:textId="77777777" w:rsidTr="002B3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1F5968A6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</w:p>
        </w:tc>
        <w:tc>
          <w:tcPr>
            <w:tcW w:w="3075" w:type="dxa"/>
          </w:tcPr>
          <w:p w14:paraId="441061E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>At Project End</w:t>
            </w:r>
          </w:p>
        </w:tc>
        <w:tc>
          <w:tcPr>
            <w:tcW w:w="2695" w:type="dxa"/>
          </w:tcPr>
          <w:p w14:paraId="43898EB9" w14:textId="4BC9F289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 xml:space="preserve">By </w:t>
            </w:r>
            <w:r>
              <w:rPr>
                <w:rFonts w:ascii="Arial" w:hAnsi="Arial" w:cs="Arial"/>
              </w:rPr>
              <w:t>202</w:t>
            </w:r>
            <w:r w:rsidR="004B2982">
              <w:rPr>
                <w:rFonts w:ascii="Arial" w:hAnsi="Arial" w:cs="Arial"/>
              </w:rPr>
              <w:t>5</w:t>
            </w:r>
          </w:p>
        </w:tc>
      </w:tr>
      <w:tr w:rsidR="005C7A0B" w:rsidRPr="00607757" w14:paraId="178C0B73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067CF723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>New Jobs to be Created</w:t>
            </w:r>
          </w:p>
        </w:tc>
        <w:tc>
          <w:tcPr>
            <w:tcW w:w="3075" w:type="dxa"/>
          </w:tcPr>
          <w:p w14:paraId="0321B13E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3E993B7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482E78B2" w14:textId="77777777" w:rsidTr="005C7A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729FE782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 w:rsidRPr="00607757">
              <w:rPr>
                <w:rFonts w:ascii="Arial" w:hAnsi="Arial" w:cs="Arial"/>
              </w:rPr>
              <w:t xml:space="preserve">Total </w:t>
            </w:r>
            <w:r>
              <w:rPr>
                <w:rFonts w:ascii="Arial" w:hAnsi="Arial" w:cs="Arial"/>
              </w:rPr>
              <w:t>Federal</w:t>
            </w:r>
            <w:r w:rsidRPr="00607757">
              <w:rPr>
                <w:rFonts w:ascii="Arial" w:hAnsi="Arial" w:cs="Arial"/>
              </w:rPr>
              <w:t xml:space="preserve"> Follow-on Funding</w:t>
            </w:r>
          </w:p>
        </w:tc>
        <w:tc>
          <w:tcPr>
            <w:tcW w:w="3075" w:type="dxa"/>
          </w:tcPr>
          <w:p w14:paraId="7B8150EC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2B0A60C0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4832D407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39D9216D" w14:textId="77777777" w:rsidR="005C7A0B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ecuted License Agreements</w:t>
            </w:r>
          </w:p>
        </w:tc>
        <w:tc>
          <w:tcPr>
            <w:tcW w:w="3075" w:type="dxa"/>
          </w:tcPr>
          <w:p w14:paraId="59E4277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20CBDEE6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720CD4FC" w14:textId="77777777" w:rsidTr="005C7A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60FCEC67" w14:textId="77777777" w:rsidR="005C7A0B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P Generated</w:t>
            </w:r>
          </w:p>
        </w:tc>
        <w:tc>
          <w:tcPr>
            <w:tcW w:w="3075" w:type="dxa"/>
          </w:tcPr>
          <w:p w14:paraId="62061FC8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1FFE18DF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053A9606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7153CDAA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pers Published</w:t>
            </w:r>
          </w:p>
        </w:tc>
        <w:tc>
          <w:tcPr>
            <w:tcW w:w="3075" w:type="dxa"/>
          </w:tcPr>
          <w:p w14:paraId="3705F85B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7B158FCD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0F7290B5" w14:textId="77777777" w:rsidTr="005C7A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339A230C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ations Delivered</w:t>
            </w:r>
          </w:p>
        </w:tc>
        <w:tc>
          <w:tcPr>
            <w:tcW w:w="3075" w:type="dxa"/>
          </w:tcPr>
          <w:p w14:paraId="3B3F460C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056F072A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5C7A0B" w:rsidRPr="00607757" w14:paraId="702FA27F" w14:textId="77777777" w:rsidTr="005C7A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0" w:type="dxa"/>
          </w:tcPr>
          <w:p w14:paraId="392616F1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Students Engaged</w:t>
            </w:r>
          </w:p>
        </w:tc>
        <w:tc>
          <w:tcPr>
            <w:tcW w:w="3075" w:type="dxa"/>
          </w:tcPr>
          <w:p w14:paraId="054AF552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695" w:type="dxa"/>
          </w:tcPr>
          <w:p w14:paraId="27B1EF22" w14:textId="77777777" w:rsidR="005C7A0B" w:rsidRPr="00607757" w:rsidRDefault="005C7A0B" w:rsidP="008871FD">
            <w:pPr>
              <w:pStyle w:val="NormalL2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4F43293C" w14:textId="6A7D00F8" w:rsidR="007F1EC4" w:rsidRDefault="007F1EC4"/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3325"/>
        <w:gridCol w:w="1080"/>
        <w:gridCol w:w="2576"/>
        <w:gridCol w:w="2369"/>
      </w:tblGrid>
      <w:tr w:rsidR="0088480C" w:rsidRPr="0088480C" w14:paraId="497A8705" w14:textId="77777777" w:rsidTr="008848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07CF0EC9" w14:textId="77777777" w:rsidR="0088480C" w:rsidRPr="0088480C" w:rsidRDefault="0088480C" w:rsidP="0088480C">
            <w:pPr>
              <w:keepNext/>
              <w:keepLines/>
              <w:rPr>
                <w:rFonts w:ascii="Arial" w:eastAsia="Cambria" w:hAnsi="Arial" w:cs="Arial"/>
                <w:sz w:val="20"/>
              </w:rPr>
            </w:pPr>
            <w:r w:rsidRPr="0088480C">
              <w:rPr>
                <w:rFonts w:ascii="Arial" w:eastAsia="Cambria" w:hAnsi="Arial" w:cs="Arial"/>
                <w:sz w:val="20"/>
              </w:rPr>
              <w:t>New Opportunities/ Investments</w:t>
            </w:r>
          </w:p>
        </w:tc>
        <w:tc>
          <w:tcPr>
            <w:tcW w:w="1080" w:type="dxa"/>
          </w:tcPr>
          <w:p w14:paraId="2D76F1B7" w14:textId="77777777" w:rsidR="0088480C" w:rsidRPr="0088480C" w:rsidRDefault="0088480C" w:rsidP="0088480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  <w:r w:rsidRPr="0088480C">
              <w:rPr>
                <w:rFonts w:ascii="Arial" w:eastAsia="Cambria" w:hAnsi="Arial" w:cs="Arial"/>
                <w:sz w:val="20"/>
              </w:rPr>
              <w:t>Amount</w:t>
            </w:r>
          </w:p>
        </w:tc>
        <w:tc>
          <w:tcPr>
            <w:tcW w:w="2576" w:type="dxa"/>
          </w:tcPr>
          <w:p w14:paraId="4723B1E7" w14:textId="77777777" w:rsidR="0088480C" w:rsidRPr="0088480C" w:rsidRDefault="0088480C" w:rsidP="0088480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  <w:r w:rsidRPr="0088480C">
              <w:rPr>
                <w:rFonts w:ascii="Arial" w:eastAsia="Cambria" w:hAnsi="Arial" w:cs="Arial"/>
                <w:sz w:val="20"/>
              </w:rPr>
              <w:t>Type (BAA, Sponsor, etc.)</w:t>
            </w:r>
          </w:p>
        </w:tc>
        <w:tc>
          <w:tcPr>
            <w:tcW w:w="2369" w:type="dxa"/>
          </w:tcPr>
          <w:p w14:paraId="3F6CBC24" w14:textId="77777777" w:rsidR="0088480C" w:rsidRPr="0088480C" w:rsidRDefault="0088480C" w:rsidP="0088480C">
            <w:pPr>
              <w:keepNext/>
              <w:keepLines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  <w:r w:rsidRPr="0088480C">
              <w:rPr>
                <w:rFonts w:ascii="Arial" w:eastAsia="Cambria" w:hAnsi="Arial" w:cs="Arial"/>
                <w:sz w:val="20"/>
              </w:rPr>
              <w:t>Timing of Opportunity</w:t>
            </w:r>
          </w:p>
        </w:tc>
      </w:tr>
      <w:tr w:rsidR="0088480C" w:rsidRPr="0088480C" w14:paraId="320DF752" w14:textId="77777777" w:rsidTr="008848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C9AB1C4" w14:textId="77777777" w:rsidR="0088480C" w:rsidRPr="0088480C" w:rsidRDefault="0088480C" w:rsidP="0088480C">
            <w:pPr>
              <w:keepNext/>
              <w:keepLines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1080" w:type="dxa"/>
          </w:tcPr>
          <w:p w14:paraId="55A29C12" w14:textId="77777777" w:rsidR="0088480C" w:rsidRPr="0088480C" w:rsidRDefault="0088480C" w:rsidP="0088480C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2576" w:type="dxa"/>
          </w:tcPr>
          <w:p w14:paraId="5A4A3FB8" w14:textId="77777777" w:rsidR="0088480C" w:rsidRPr="0088480C" w:rsidRDefault="0088480C" w:rsidP="0088480C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2369" w:type="dxa"/>
          </w:tcPr>
          <w:p w14:paraId="6D7B663C" w14:textId="77777777" w:rsidR="0088480C" w:rsidRPr="0088480C" w:rsidRDefault="0088480C" w:rsidP="0088480C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</w:tr>
      <w:tr w:rsidR="0088480C" w:rsidRPr="0088480C" w14:paraId="258DC633" w14:textId="77777777" w:rsidTr="008848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CD5D170" w14:textId="77777777" w:rsidR="0088480C" w:rsidRPr="0088480C" w:rsidRDefault="0088480C" w:rsidP="0088480C">
            <w:pPr>
              <w:keepNext/>
              <w:keepLines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1080" w:type="dxa"/>
          </w:tcPr>
          <w:p w14:paraId="11D0AEED" w14:textId="77777777" w:rsidR="0088480C" w:rsidRPr="0088480C" w:rsidRDefault="0088480C" w:rsidP="0088480C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2576" w:type="dxa"/>
          </w:tcPr>
          <w:p w14:paraId="0DD36988" w14:textId="77777777" w:rsidR="0088480C" w:rsidRPr="0088480C" w:rsidRDefault="0088480C" w:rsidP="0088480C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2369" w:type="dxa"/>
          </w:tcPr>
          <w:p w14:paraId="02843910" w14:textId="77777777" w:rsidR="0088480C" w:rsidRPr="0088480C" w:rsidRDefault="0088480C" w:rsidP="0088480C">
            <w:pPr>
              <w:keepNext/>
              <w:keepLine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</w:tr>
      <w:tr w:rsidR="0088480C" w:rsidRPr="0088480C" w14:paraId="2ECE3C04" w14:textId="77777777" w:rsidTr="008848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4AF94C86" w14:textId="77777777" w:rsidR="0088480C" w:rsidRPr="0088480C" w:rsidRDefault="0088480C" w:rsidP="0088480C">
            <w:pPr>
              <w:keepNext/>
              <w:keepLines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1080" w:type="dxa"/>
          </w:tcPr>
          <w:p w14:paraId="58F991C9" w14:textId="77777777" w:rsidR="0088480C" w:rsidRPr="0088480C" w:rsidRDefault="0088480C" w:rsidP="0088480C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2576" w:type="dxa"/>
          </w:tcPr>
          <w:p w14:paraId="795AB571" w14:textId="77777777" w:rsidR="0088480C" w:rsidRPr="0088480C" w:rsidRDefault="0088480C" w:rsidP="0088480C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  <w:tc>
          <w:tcPr>
            <w:tcW w:w="2369" w:type="dxa"/>
          </w:tcPr>
          <w:p w14:paraId="27EF9FB2" w14:textId="77777777" w:rsidR="0088480C" w:rsidRPr="0088480C" w:rsidRDefault="0088480C" w:rsidP="0088480C">
            <w:pPr>
              <w:keepNext/>
              <w:keepLines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mbria" w:hAnsi="Arial" w:cs="Arial"/>
                <w:sz w:val="20"/>
              </w:rPr>
            </w:pPr>
          </w:p>
        </w:tc>
      </w:tr>
    </w:tbl>
    <w:p w14:paraId="3669394E" w14:textId="4CE19B81" w:rsidR="007F1EC4" w:rsidRDefault="007F1EC4"/>
    <w:p w14:paraId="06177683" w14:textId="77777777" w:rsidR="0088480C" w:rsidRDefault="0088480C"/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519"/>
        <w:gridCol w:w="3429"/>
        <w:gridCol w:w="3402"/>
      </w:tblGrid>
      <w:tr w:rsidR="007F1EC4" w:rsidRPr="00D346D3" w14:paraId="5FE47B0F" w14:textId="77777777" w:rsidTr="007F1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F4D055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</w:p>
        </w:tc>
        <w:tc>
          <w:tcPr>
            <w:tcW w:w="3732" w:type="dxa"/>
          </w:tcPr>
          <w:p w14:paraId="38D2074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OFRN Awarded Funds</w:t>
            </w:r>
          </w:p>
        </w:tc>
        <w:tc>
          <w:tcPr>
            <w:tcW w:w="3733" w:type="dxa"/>
          </w:tcPr>
          <w:p w14:paraId="6C6E55F5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Funds</w:t>
            </w:r>
          </w:p>
        </w:tc>
      </w:tr>
      <w:tr w:rsidR="007F1EC4" w:rsidRPr="00D346D3" w14:paraId="708342E8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B51CD6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ersonnel/Fringe</w:t>
            </w:r>
          </w:p>
        </w:tc>
        <w:tc>
          <w:tcPr>
            <w:tcW w:w="3732" w:type="dxa"/>
          </w:tcPr>
          <w:p w14:paraId="6C4107C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15D3918B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0A42177E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6AAAE1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Supplies</w:t>
            </w:r>
          </w:p>
        </w:tc>
        <w:tc>
          <w:tcPr>
            <w:tcW w:w="3732" w:type="dxa"/>
          </w:tcPr>
          <w:p w14:paraId="0CE4E90B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44CD124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72B76652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48BE20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urchased Services</w:t>
            </w:r>
          </w:p>
        </w:tc>
        <w:tc>
          <w:tcPr>
            <w:tcW w:w="3732" w:type="dxa"/>
          </w:tcPr>
          <w:p w14:paraId="256A717F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7F90D7E5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27CB6107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0DD5AFE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ravel</w:t>
            </w:r>
          </w:p>
        </w:tc>
        <w:tc>
          <w:tcPr>
            <w:tcW w:w="3732" w:type="dxa"/>
          </w:tcPr>
          <w:p w14:paraId="46F877D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451A94C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12E843C8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0561A3E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Other Direct Costs</w:t>
            </w:r>
          </w:p>
        </w:tc>
        <w:tc>
          <w:tcPr>
            <w:tcW w:w="3732" w:type="dxa"/>
          </w:tcPr>
          <w:p w14:paraId="4239880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3425382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5373E9D3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37CFCAF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Subcontracts</w:t>
            </w:r>
          </w:p>
        </w:tc>
        <w:tc>
          <w:tcPr>
            <w:tcW w:w="3732" w:type="dxa"/>
          </w:tcPr>
          <w:p w14:paraId="1CF6CC2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430289F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32E4D5CF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0DE31B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Indirect</w:t>
            </w:r>
          </w:p>
        </w:tc>
        <w:tc>
          <w:tcPr>
            <w:tcW w:w="3732" w:type="dxa"/>
          </w:tcPr>
          <w:p w14:paraId="0726598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6545694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2ECADBFB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FEB3A3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otal</w:t>
            </w:r>
          </w:p>
        </w:tc>
        <w:tc>
          <w:tcPr>
            <w:tcW w:w="3732" w:type="dxa"/>
          </w:tcPr>
          <w:p w14:paraId="4E245B6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733" w:type="dxa"/>
          </w:tcPr>
          <w:p w14:paraId="63D2F340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041B8AD2" w14:textId="7A25B524" w:rsidR="007F1EC4" w:rsidRDefault="007F1EC4"/>
    <w:p w14:paraId="13A329BB" w14:textId="7584A3F3" w:rsidR="007F1EC4" w:rsidRDefault="007F1EC4"/>
    <w:tbl>
      <w:tblPr>
        <w:tblStyle w:val="GridTable5Dark-Accent3"/>
        <w:tblW w:w="5000" w:type="pct"/>
        <w:tblLayout w:type="fixed"/>
        <w:tblLook w:val="04A0" w:firstRow="1" w:lastRow="0" w:firstColumn="1" w:lastColumn="0" w:noHBand="0" w:noVBand="1"/>
      </w:tblPr>
      <w:tblGrid>
        <w:gridCol w:w="2412"/>
        <w:gridCol w:w="1722"/>
        <w:gridCol w:w="1739"/>
        <w:gridCol w:w="1738"/>
        <w:gridCol w:w="1739"/>
      </w:tblGrid>
      <w:tr w:rsidR="007F1EC4" w:rsidRPr="00D346D3" w14:paraId="26E44D59" w14:textId="77777777" w:rsidTr="007F1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F6195A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</w:p>
        </w:tc>
        <w:tc>
          <w:tcPr>
            <w:tcW w:w="1722" w:type="dxa"/>
          </w:tcPr>
          <w:p w14:paraId="6DB6F3CB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1</w:t>
            </w:r>
          </w:p>
        </w:tc>
        <w:tc>
          <w:tcPr>
            <w:tcW w:w="1739" w:type="dxa"/>
          </w:tcPr>
          <w:p w14:paraId="1EB3A19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2</w:t>
            </w:r>
          </w:p>
        </w:tc>
        <w:tc>
          <w:tcPr>
            <w:tcW w:w="1738" w:type="dxa"/>
          </w:tcPr>
          <w:p w14:paraId="6C4A040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3</w:t>
            </w:r>
          </w:p>
        </w:tc>
        <w:tc>
          <w:tcPr>
            <w:tcW w:w="1739" w:type="dxa"/>
          </w:tcPr>
          <w:p w14:paraId="6E895DE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07757">
              <w:rPr>
                <w:rFonts w:cs="Arial"/>
              </w:rPr>
              <w:t>Cost Share Provider #4</w:t>
            </w:r>
          </w:p>
        </w:tc>
      </w:tr>
      <w:tr w:rsidR="007F1EC4" w:rsidRPr="00D346D3" w14:paraId="3789580C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F780E80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ersonnel/Fringe</w:t>
            </w:r>
          </w:p>
        </w:tc>
        <w:tc>
          <w:tcPr>
            <w:tcW w:w="1722" w:type="dxa"/>
          </w:tcPr>
          <w:p w14:paraId="5BD0FCB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B7B1B5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3CD4E14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4DD3204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78CE35D6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2B03968F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Supplies</w:t>
            </w:r>
          </w:p>
        </w:tc>
        <w:tc>
          <w:tcPr>
            <w:tcW w:w="1722" w:type="dxa"/>
          </w:tcPr>
          <w:p w14:paraId="43B3A96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E76391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787835E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36B92BB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0E1E2385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9F43B5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Purchased Services</w:t>
            </w:r>
          </w:p>
        </w:tc>
        <w:tc>
          <w:tcPr>
            <w:tcW w:w="1722" w:type="dxa"/>
          </w:tcPr>
          <w:p w14:paraId="4995685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03D00B5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5F4F3A7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D82630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38CC1A5F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3545514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ravel</w:t>
            </w:r>
          </w:p>
        </w:tc>
        <w:tc>
          <w:tcPr>
            <w:tcW w:w="1722" w:type="dxa"/>
          </w:tcPr>
          <w:p w14:paraId="3F4CC25A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EC8C63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77683B49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74B7588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1E9F4908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091C749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Other Direct Costs</w:t>
            </w:r>
          </w:p>
        </w:tc>
        <w:tc>
          <w:tcPr>
            <w:tcW w:w="1722" w:type="dxa"/>
          </w:tcPr>
          <w:p w14:paraId="23B0D88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26EDA67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01BD7FD5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DDDBCC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5EEBF6E0" w14:textId="77777777" w:rsidTr="007F1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5FC16742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Indirect</w:t>
            </w:r>
          </w:p>
        </w:tc>
        <w:tc>
          <w:tcPr>
            <w:tcW w:w="1722" w:type="dxa"/>
          </w:tcPr>
          <w:p w14:paraId="19A34764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27F676D6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3539A95D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0023226A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7F1EC4" w:rsidRPr="00D346D3" w14:paraId="55DCCCE9" w14:textId="77777777" w:rsidTr="007F1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D6ADC5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otal</w:t>
            </w:r>
          </w:p>
        </w:tc>
        <w:tc>
          <w:tcPr>
            <w:tcW w:w="1722" w:type="dxa"/>
          </w:tcPr>
          <w:p w14:paraId="27932210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528E8558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8" w:type="dxa"/>
          </w:tcPr>
          <w:p w14:paraId="409E7063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739" w:type="dxa"/>
          </w:tcPr>
          <w:p w14:paraId="194A63A1" w14:textId="77777777" w:rsidR="007F1EC4" w:rsidRPr="00607757" w:rsidRDefault="007F1EC4">
            <w:pPr>
              <w:pStyle w:val="NormalL3"/>
              <w:keepNext/>
              <w:keepLines/>
              <w:spacing w:after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7C92AA3E" w14:textId="084ABA5E" w:rsidR="007F1EC4" w:rsidRDefault="007F1EC4"/>
    <w:p w14:paraId="35DC6CDC" w14:textId="6448FD0D" w:rsidR="007F1EC4" w:rsidRDefault="007F1EC4"/>
    <w:p w14:paraId="5F20C05A" w14:textId="0680145E" w:rsidR="007F1EC4" w:rsidRDefault="007F1EC4"/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961"/>
        <w:gridCol w:w="1929"/>
        <w:gridCol w:w="1953"/>
        <w:gridCol w:w="2067"/>
      </w:tblGrid>
      <w:tr w:rsidR="007F1EC4" w:rsidRPr="00D346D3" w14:paraId="05AE0F11" w14:textId="77777777">
        <w:tc>
          <w:tcPr>
            <w:tcW w:w="1961" w:type="dxa"/>
          </w:tcPr>
          <w:p w14:paraId="4DFFB8AA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Technical Data to be Furnished with Restrictions*</w:t>
            </w:r>
          </w:p>
        </w:tc>
        <w:tc>
          <w:tcPr>
            <w:tcW w:w="1929" w:type="dxa"/>
          </w:tcPr>
          <w:p w14:paraId="665C2633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Basis for Assertion**</w:t>
            </w:r>
          </w:p>
        </w:tc>
        <w:tc>
          <w:tcPr>
            <w:tcW w:w="1953" w:type="dxa"/>
          </w:tcPr>
          <w:p w14:paraId="78326790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Asserted Rights Category***</w:t>
            </w:r>
          </w:p>
        </w:tc>
        <w:tc>
          <w:tcPr>
            <w:tcW w:w="2067" w:type="dxa"/>
          </w:tcPr>
          <w:p w14:paraId="40BBF4E0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Naming of Person Asserting Restrictions****</w:t>
            </w:r>
          </w:p>
        </w:tc>
      </w:tr>
      <w:tr w:rsidR="007F1EC4" w:rsidRPr="00D346D3" w14:paraId="31F9B553" w14:textId="77777777">
        <w:tc>
          <w:tcPr>
            <w:tcW w:w="1961" w:type="dxa"/>
          </w:tcPr>
          <w:p w14:paraId="0184C2EA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  <w:tc>
          <w:tcPr>
            <w:tcW w:w="1929" w:type="dxa"/>
          </w:tcPr>
          <w:p w14:paraId="5D364646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  <w:tc>
          <w:tcPr>
            <w:tcW w:w="1953" w:type="dxa"/>
          </w:tcPr>
          <w:p w14:paraId="0632DF46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  <w:tc>
          <w:tcPr>
            <w:tcW w:w="2067" w:type="dxa"/>
          </w:tcPr>
          <w:p w14:paraId="68AC3853" w14:textId="77777777" w:rsidR="007F1EC4" w:rsidRPr="00607757" w:rsidRDefault="007F1EC4">
            <w:pPr>
              <w:pStyle w:val="NormalL4"/>
              <w:ind w:left="0"/>
              <w:rPr>
                <w:rFonts w:cs="Arial"/>
              </w:rPr>
            </w:pPr>
            <w:r w:rsidRPr="00607757">
              <w:rPr>
                <w:rFonts w:cs="Arial"/>
              </w:rPr>
              <w:t>(LIST)</w:t>
            </w:r>
          </w:p>
        </w:tc>
      </w:tr>
    </w:tbl>
    <w:p w14:paraId="7A99FB30" w14:textId="77777777" w:rsidR="007F1EC4" w:rsidRDefault="007F1EC4"/>
    <w:sectPr w:rsidR="007F1EC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9E079" w14:textId="77777777" w:rsidR="003B7B92" w:rsidRDefault="003B7B92" w:rsidP="007F1EC4">
      <w:pPr>
        <w:spacing w:after="0" w:line="240" w:lineRule="auto"/>
      </w:pPr>
      <w:r>
        <w:separator/>
      </w:r>
    </w:p>
  </w:endnote>
  <w:endnote w:type="continuationSeparator" w:id="0">
    <w:p w14:paraId="07B7A692" w14:textId="77777777" w:rsidR="003B7B92" w:rsidRDefault="003B7B92" w:rsidP="007F1EC4">
      <w:pPr>
        <w:spacing w:after="0" w:line="240" w:lineRule="auto"/>
      </w:pPr>
      <w:r>
        <w:continuationSeparator/>
      </w:r>
    </w:p>
  </w:endnote>
  <w:endnote w:type="continuationNotice" w:id="1">
    <w:p w14:paraId="19DA576F" w14:textId="77777777" w:rsidR="003B7B92" w:rsidRDefault="003B7B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F3401" w14:textId="77777777" w:rsidR="003B7B92" w:rsidRDefault="003B7B92" w:rsidP="007F1EC4">
      <w:pPr>
        <w:spacing w:after="0" w:line="240" w:lineRule="auto"/>
      </w:pPr>
      <w:r>
        <w:separator/>
      </w:r>
    </w:p>
  </w:footnote>
  <w:footnote w:type="continuationSeparator" w:id="0">
    <w:p w14:paraId="415BF74A" w14:textId="77777777" w:rsidR="003B7B92" w:rsidRDefault="003B7B92" w:rsidP="007F1EC4">
      <w:pPr>
        <w:spacing w:after="0" w:line="240" w:lineRule="auto"/>
      </w:pPr>
      <w:r>
        <w:continuationSeparator/>
      </w:r>
    </w:p>
  </w:footnote>
  <w:footnote w:type="continuationNotice" w:id="1">
    <w:p w14:paraId="7D980612" w14:textId="77777777" w:rsidR="003B7B92" w:rsidRDefault="003B7B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CC9A1" w14:textId="77777777" w:rsidR="007232CF" w:rsidRDefault="007232CF" w:rsidP="007232CF">
    <w:pPr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F801030" wp14:editId="5EF9CE16">
          <wp:simplePos x="0" y="0"/>
          <wp:positionH relativeFrom="margin">
            <wp:align>right</wp:align>
          </wp:positionH>
          <wp:positionV relativeFrom="paragraph">
            <wp:posOffset>-197160</wp:posOffset>
          </wp:positionV>
          <wp:extent cx="1223645" cy="643890"/>
          <wp:effectExtent l="0" t="0" r="0" b="3810"/>
          <wp:wrapNone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6438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30641B3A" wp14:editId="0B7555DE">
          <wp:simplePos x="0" y="0"/>
          <wp:positionH relativeFrom="margin">
            <wp:posOffset>-635</wp:posOffset>
          </wp:positionH>
          <wp:positionV relativeFrom="paragraph">
            <wp:posOffset>-229945</wp:posOffset>
          </wp:positionV>
          <wp:extent cx="1398905" cy="676275"/>
          <wp:effectExtent l="0" t="0" r="0" b="9525"/>
          <wp:wrapNone/>
          <wp:docPr id="3" name="Picture 3" descr="P4#yIS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P4#yIS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905" cy="6762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OFRN Round 6 Opportunity Announcement</w:t>
    </w:r>
  </w:p>
  <w:p w14:paraId="1B477648" w14:textId="77777777" w:rsidR="005902F5" w:rsidRPr="0051232D" w:rsidRDefault="005902F5" w:rsidP="005123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7Q0sjAwtzA2tTRT0lEKTi0uzszPAykwrAUAHwpySywAAAA="/>
  </w:docVars>
  <w:rsids>
    <w:rsidRoot w:val="00681D8B"/>
    <w:rsid w:val="00080990"/>
    <w:rsid w:val="000E3044"/>
    <w:rsid w:val="00170CA7"/>
    <w:rsid w:val="00183DEC"/>
    <w:rsid w:val="001A4E90"/>
    <w:rsid w:val="001A739E"/>
    <w:rsid w:val="001C1033"/>
    <w:rsid w:val="001D0B49"/>
    <w:rsid w:val="00232CA7"/>
    <w:rsid w:val="002A3517"/>
    <w:rsid w:val="002B3CB3"/>
    <w:rsid w:val="00300734"/>
    <w:rsid w:val="00325070"/>
    <w:rsid w:val="003B7B92"/>
    <w:rsid w:val="003F3E04"/>
    <w:rsid w:val="00424F15"/>
    <w:rsid w:val="004B2982"/>
    <w:rsid w:val="004C76F0"/>
    <w:rsid w:val="0051232D"/>
    <w:rsid w:val="005902F5"/>
    <w:rsid w:val="005C7A0B"/>
    <w:rsid w:val="00630F4F"/>
    <w:rsid w:val="0063581C"/>
    <w:rsid w:val="00650D8D"/>
    <w:rsid w:val="00681D8B"/>
    <w:rsid w:val="007232CF"/>
    <w:rsid w:val="007A29F0"/>
    <w:rsid w:val="007E0BEA"/>
    <w:rsid w:val="007F1EC4"/>
    <w:rsid w:val="008813AF"/>
    <w:rsid w:val="0088480C"/>
    <w:rsid w:val="00903BD3"/>
    <w:rsid w:val="009567D5"/>
    <w:rsid w:val="00957D68"/>
    <w:rsid w:val="00973A10"/>
    <w:rsid w:val="00987210"/>
    <w:rsid w:val="00AA7F20"/>
    <w:rsid w:val="00B23669"/>
    <w:rsid w:val="00B34211"/>
    <w:rsid w:val="00B35AF3"/>
    <w:rsid w:val="00B60C7B"/>
    <w:rsid w:val="00B674DB"/>
    <w:rsid w:val="00C355FE"/>
    <w:rsid w:val="00F107E5"/>
    <w:rsid w:val="00F35EE9"/>
    <w:rsid w:val="00F520FF"/>
    <w:rsid w:val="519799E9"/>
    <w:rsid w:val="5E84C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0EC5C"/>
  <w15:chartTrackingRefBased/>
  <w15:docId w15:val="{7BBEFC62-E1A0-4E05-8F90-2C7B351A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-Accent41">
    <w:name w:val="Grid Table 4 - Accent 41"/>
    <w:basedOn w:val="TableNormal"/>
    <w:next w:val="GridTable4-Accent4"/>
    <w:uiPriority w:val="49"/>
    <w:rsid w:val="00681D8B"/>
    <w:pPr>
      <w:spacing w:after="0" w:line="240" w:lineRule="auto"/>
    </w:p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  <w:insideV w:val="single" w:sz="4" w:space="0" w:color="B4B4B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38383"/>
          <w:left w:val="single" w:sz="4" w:space="0" w:color="838383"/>
          <w:bottom w:val="single" w:sz="4" w:space="0" w:color="838383"/>
          <w:right w:val="single" w:sz="4" w:space="0" w:color="838383"/>
          <w:insideH w:val="nil"/>
          <w:insideV w:val="nil"/>
        </w:tcBorders>
        <w:shd w:val="clear" w:color="auto" w:fill="838383"/>
      </w:tcPr>
    </w:tblStylePr>
    <w:tblStylePr w:type="lastRow">
      <w:rPr>
        <w:b/>
        <w:bCs/>
      </w:rPr>
      <w:tblPr/>
      <w:tcPr>
        <w:tcBorders>
          <w:top w:val="double" w:sz="4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6E6"/>
      </w:tcPr>
    </w:tblStylePr>
    <w:tblStylePr w:type="band1Horz">
      <w:tblPr/>
      <w:tcPr>
        <w:shd w:val="clear" w:color="auto" w:fill="E6E6E6"/>
      </w:tcPr>
    </w:tblStylePr>
  </w:style>
  <w:style w:type="table" w:styleId="GridTable4-Accent4">
    <w:name w:val="Grid Table 4 Accent 4"/>
    <w:basedOn w:val="TableNormal"/>
    <w:uiPriority w:val="49"/>
    <w:rsid w:val="00681D8B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F1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EC4"/>
  </w:style>
  <w:style w:type="paragraph" w:styleId="Footer">
    <w:name w:val="footer"/>
    <w:basedOn w:val="Normal"/>
    <w:link w:val="FooterChar"/>
    <w:uiPriority w:val="99"/>
    <w:unhideWhenUsed/>
    <w:rsid w:val="007F1E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EC4"/>
  </w:style>
  <w:style w:type="paragraph" w:customStyle="1" w:styleId="NormalL2">
    <w:name w:val="Normal L2"/>
    <w:basedOn w:val="Normal"/>
    <w:link w:val="NormalL2Char"/>
    <w:qFormat/>
    <w:rsid w:val="007F1EC4"/>
    <w:pPr>
      <w:spacing w:after="120" w:line="240" w:lineRule="auto"/>
      <w:ind w:left="432"/>
    </w:pPr>
    <w:rPr>
      <w:sz w:val="20"/>
    </w:rPr>
  </w:style>
  <w:style w:type="character" w:customStyle="1" w:styleId="NormalL2Char">
    <w:name w:val="Normal L2 Char"/>
    <w:basedOn w:val="DefaultParagraphFont"/>
    <w:link w:val="NormalL2"/>
    <w:rsid w:val="007F1EC4"/>
    <w:rPr>
      <w:sz w:val="20"/>
    </w:rPr>
  </w:style>
  <w:style w:type="table" w:styleId="GridTable5Dark-Accent4">
    <w:name w:val="Grid Table 5 Dark Accent 4"/>
    <w:basedOn w:val="TableNormal"/>
    <w:uiPriority w:val="50"/>
    <w:rsid w:val="007F1E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">
    <w:name w:val="Grid Table 5 Dark"/>
    <w:basedOn w:val="TableNormal"/>
    <w:uiPriority w:val="50"/>
    <w:rsid w:val="007F1E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7F1E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customStyle="1" w:styleId="NormalL3">
    <w:name w:val="Normal L3"/>
    <w:basedOn w:val="NormalL2"/>
    <w:link w:val="NormalL3Char"/>
    <w:qFormat/>
    <w:rsid w:val="007F1EC4"/>
    <w:pPr>
      <w:ind w:left="1008"/>
    </w:pPr>
    <w:rPr>
      <w:rFonts w:ascii="Arial" w:hAnsi="Arial"/>
    </w:rPr>
  </w:style>
  <w:style w:type="character" w:customStyle="1" w:styleId="NormalL3Char">
    <w:name w:val="Normal L3 Char"/>
    <w:basedOn w:val="NormalL2Char"/>
    <w:link w:val="NormalL3"/>
    <w:rsid w:val="007F1EC4"/>
    <w:rPr>
      <w:rFonts w:ascii="Arial" w:hAnsi="Arial"/>
      <w:sz w:val="20"/>
    </w:rPr>
  </w:style>
  <w:style w:type="table" w:styleId="ListTable6Colorful-Accent5">
    <w:name w:val="List Table 6 Colorful Accent 5"/>
    <w:basedOn w:val="TableNormal"/>
    <w:uiPriority w:val="51"/>
    <w:rsid w:val="007F1EC4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NormalL4">
    <w:name w:val="Normal L4"/>
    <w:basedOn w:val="NormalL3"/>
    <w:link w:val="NormalL4Char"/>
    <w:qFormat/>
    <w:rsid w:val="007F1EC4"/>
    <w:pPr>
      <w:ind w:left="1440"/>
    </w:pPr>
  </w:style>
  <w:style w:type="character" w:customStyle="1" w:styleId="NormalL4Char">
    <w:name w:val="Normal L4 Char"/>
    <w:basedOn w:val="DefaultParagraphFont"/>
    <w:link w:val="NormalL4"/>
    <w:rsid w:val="007F1EC4"/>
    <w:rPr>
      <w:rFonts w:ascii="Arial" w:hAnsi="Arial"/>
      <w:sz w:val="20"/>
    </w:rPr>
  </w:style>
  <w:style w:type="table" w:styleId="TableGrid">
    <w:name w:val="Table Grid"/>
    <w:basedOn w:val="TableNormal"/>
    <w:uiPriority w:val="59"/>
    <w:rsid w:val="007F1EC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C7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7A0B"/>
    <w:pPr>
      <w:spacing w:after="12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7A0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CB3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AF3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AF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7adcf3-34e1-4aec-ac98-2dc899f07429">
      <Terms xmlns="http://schemas.microsoft.com/office/infopath/2007/PartnerControls"/>
    </lcf76f155ced4ddcb4097134ff3c332f>
    <TaxCatchAll xmlns="f56a0338-85b7-4488-895f-a334be35b43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123D22C79FEE49A2786EA343682834" ma:contentTypeVersion="6" ma:contentTypeDescription="Create a new document." ma:contentTypeScope="" ma:versionID="a75256fc76f42ee6e79d4b92e2f26b4e">
  <xsd:schema xmlns:xsd="http://www.w3.org/2001/XMLSchema" xmlns:xs="http://www.w3.org/2001/XMLSchema" xmlns:p="http://schemas.microsoft.com/office/2006/metadata/properties" xmlns:ns1="http://schemas.microsoft.com/sharepoint/v3" xmlns:ns2="df7adcf3-34e1-4aec-ac98-2dc899f07429" xmlns:ns3="f56a0338-85b7-4488-895f-a334be35b43d" targetNamespace="http://schemas.microsoft.com/office/2006/metadata/properties" ma:root="true" ma:fieldsID="d70e147d393df26b0fb2cd86dc5c5b64" ns1:_="" ns2:_="" ns3:_="">
    <xsd:import namespace="http://schemas.microsoft.com/sharepoint/v3"/>
    <xsd:import namespace="df7adcf3-34e1-4aec-ac98-2dc899f07429"/>
    <xsd:import namespace="f56a0338-85b7-4488-895f-a334be35b43d"/>
    <xsd:element name="properties">
      <xsd:complexType>
        <xsd:sequence>
          <xsd:element name="documentManagement">
            <xsd:complexType>
              <xsd:all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adcf3-34e1-4aec-ac98-2dc899f07429" elementFormDefault="qualified">
    <xsd:import namespace="http://schemas.microsoft.com/office/2006/documentManagement/types"/>
    <xsd:import namespace="http://schemas.microsoft.com/office/infopath/2007/PartnerControls"/>
    <xsd:element name="MediaLengthInSeconds" ma:index="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342be355-5801-4311-abb8-1c0f58000d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6a0338-85b7-4488-895f-a334be35b43d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0397f969-6d0b-4f8a-9eb2-554b3766c8ba}" ma:internalName="TaxCatchAll" ma:showField="CatchAllData" ma:web="f56a0338-85b7-4488-895f-a334be35b4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077FFF-4BF5-40B5-A67E-742BF495498B}">
  <ds:schemaRefs>
    <ds:schemaRef ds:uri="http://schemas.microsoft.com/office/2006/metadata/properties"/>
    <ds:schemaRef ds:uri="http://schemas.microsoft.com/office/infopath/2007/PartnerControls"/>
    <ds:schemaRef ds:uri="df7adcf3-34e1-4aec-ac98-2dc899f07429"/>
    <ds:schemaRef ds:uri="f56a0338-85b7-4488-895f-a334be35b43d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0599424-7D5D-4005-8DF1-CE7E90DC40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5A6453-0266-49D8-89FD-6CF226A476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f7adcf3-34e1-4aec-ac98-2dc899f07429"/>
    <ds:schemaRef ds:uri="f56a0338-85b7-4488-895f-a334be35b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5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cher, Becky</dc:creator>
  <cp:keywords/>
  <dc:description/>
  <cp:lastModifiedBy>Becky</cp:lastModifiedBy>
  <cp:revision>2</cp:revision>
  <dcterms:created xsi:type="dcterms:W3CDTF">2023-04-26T12:37:00Z</dcterms:created>
  <dcterms:modified xsi:type="dcterms:W3CDTF">2023-04-2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123D22C79FEE49A2786EA343682834</vt:lpwstr>
  </property>
  <property fmtid="{D5CDD505-2E9C-101B-9397-08002B2CF9AE}" pid="3" name="Order">
    <vt:r8>304100</vt:r8>
  </property>
  <property fmtid="{D5CDD505-2E9C-101B-9397-08002B2CF9AE}" pid="4" name="TriggerFlowInfo">
    <vt:lpwstr/>
  </property>
  <property fmtid="{D5CDD505-2E9C-101B-9397-08002B2CF9AE}" pid="5" name="MediaServiceImageTags">
    <vt:lpwstr/>
  </property>
</Properties>
</file>